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39651F" w14:textId="7CCED108" w:rsidR="00554556" w:rsidRPr="00BB204E" w:rsidRDefault="00554556" w:rsidP="00554556">
      <w:pPr>
        <w:jc w:val="center"/>
        <w:rPr>
          <w:b/>
          <w:bCs/>
          <w:sz w:val="48"/>
          <w:szCs w:val="48"/>
        </w:rPr>
      </w:pPr>
      <w:r w:rsidRPr="00BB204E">
        <w:rPr>
          <w:b/>
          <w:bCs/>
          <w:sz w:val="48"/>
          <w:szCs w:val="48"/>
        </w:rPr>
        <w:t>CS</w:t>
      </w:r>
      <w:r>
        <w:rPr>
          <w:b/>
          <w:bCs/>
          <w:sz w:val="48"/>
          <w:szCs w:val="48"/>
        </w:rPr>
        <w:t>31</w:t>
      </w:r>
      <w:r w:rsidRPr="00BB204E">
        <w:rPr>
          <w:b/>
          <w:bCs/>
          <w:sz w:val="48"/>
          <w:szCs w:val="48"/>
        </w:rPr>
        <w:t>30 (Design and Analysis of Algorithm Lab)</w:t>
      </w:r>
    </w:p>
    <w:p w14:paraId="47E9210A" w14:textId="36BE0059" w:rsidR="00554556" w:rsidRDefault="00554556" w:rsidP="00554556">
      <w:pPr>
        <w:jc w:val="center"/>
        <w:rPr>
          <w:b/>
          <w:bCs/>
          <w:sz w:val="52"/>
          <w:szCs w:val="52"/>
        </w:rPr>
      </w:pPr>
      <w:r w:rsidRPr="00E57E52">
        <w:rPr>
          <w:b/>
          <w:bCs/>
          <w:sz w:val="52"/>
          <w:szCs w:val="52"/>
        </w:rPr>
        <w:t xml:space="preserve">Assignment </w:t>
      </w:r>
      <w:r w:rsidR="00DE3B53">
        <w:rPr>
          <w:b/>
          <w:bCs/>
          <w:sz w:val="52"/>
          <w:szCs w:val="52"/>
        </w:rPr>
        <w:t>6</w:t>
      </w:r>
    </w:p>
    <w:p w14:paraId="55A5611C" w14:textId="77777777" w:rsidR="00554556" w:rsidRPr="00E57E52" w:rsidRDefault="00554556" w:rsidP="00554556">
      <w:pPr>
        <w:jc w:val="center"/>
        <w:rPr>
          <w:b/>
          <w:bCs/>
          <w:sz w:val="52"/>
          <w:szCs w:val="52"/>
        </w:rPr>
      </w:pPr>
    </w:p>
    <w:p w14:paraId="448B5F44" w14:textId="07B74113" w:rsidR="00554556" w:rsidRDefault="00554556" w:rsidP="0055455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57E52">
        <w:rPr>
          <w:b/>
          <w:bCs/>
          <w:sz w:val="28"/>
          <w:szCs w:val="28"/>
        </w:rPr>
        <w:t xml:space="preserve">Date of Assignment:  </w:t>
      </w:r>
      <w:r w:rsidR="009F584C">
        <w:rPr>
          <w:b/>
          <w:bCs/>
          <w:sz w:val="28"/>
          <w:szCs w:val="28"/>
        </w:rPr>
        <w:t>25 Nov. 2021</w:t>
      </w:r>
    </w:p>
    <w:p w14:paraId="31D2835A" w14:textId="4CBF0DBF" w:rsidR="00554556" w:rsidRPr="00E57E52" w:rsidRDefault="00554556" w:rsidP="00554556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57E52">
        <w:rPr>
          <w:b/>
          <w:bCs/>
          <w:sz w:val="28"/>
          <w:szCs w:val="28"/>
        </w:rPr>
        <w:t xml:space="preserve">Last Date of Submission: </w:t>
      </w:r>
      <w:r w:rsidR="009F584C">
        <w:rPr>
          <w:b/>
          <w:bCs/>
          <w:sz w:val="28"/>
          <w:szCs w:val="28"/>
        </w:rPr>
        <w:t>2</w:t>
      </w:r>
      <w:r w:rsidR="00DE3B53">
        <w:rPr>
          <w:b/>
          <w:bCs/>
          <w:sz w:val="28"/>
          <w:szCs w:val="28"/>
        </w:rPr>
        <w:t>6</w:t>
      </w:r>
      <w:r w:rsidR="009F584C">
        <w:rPr>
          <w:b/>
          <w:bCs/>
          <w:sz w:val="28"/>
          <w:szCs w:val="28"/>
        </w:rPr>
        <w:t xml:space="preserve"> Nov. 2021</w:t>
      </w:r>
    </w:p>
    <w:p w14:paraId="7405F0C1" w14:textId="77777777" w:rsidR="00554556" w:rsidRDefault="00554556" w:rsidP="00554556">
      <w:pPr>
        <w:rPr>
          <w:b/>
          <w:bCs/>
          <w:i/>
          <w:iCs/>
          <w:u w:val="single"/>
        </w:rPr>
      </w:pPr>
    </w:p>
    <w:p w14:paraId="2335217D" w14:textId="77777777" w:rsidR="00554556" w:rsidRPr="0069091D" w:rsidRDefault="00554556" w:rsidP="00554556">
      <w:pPr>
        <w:pStyle w:val="ListParagraph"/>
        <w:numPr>
          <w:ilvl w:val="0"/>
          <w:numId w:val="4"/>
        </w:numPr>
        <w:spacing w:line="480" w:lineRule="auto"/>
        <w:jc w:val="both"/>
        <w:rPr>
          <w:b/>
          <w:bCs/>
          <w:sz w:val="32"/>
          <w:szCs w:val="32"/>
        </w:rPr>
      </w:pPr>
      <w:r w:rsidRPr="0069091D">
        <w:rPr>
          <w:b/>
          <w:bCs/>
          <w:sz w:val="32"/>
          <w:szCs w:val="32"/>
        </w:rPr>
        <w:t>Write a C program to implement Heap Sort using Max Heap</w:t>
      </w:r>
    </w:p>
    <w:p w14:paraId="22F20CE2" w14:textId="564056F7" w:rsidR="00554556" w:rsidRPr="0069091D" w:rsidRDefault="00554556" w:rsidP="00554556">
      <w:pPr>
        <w:pStyle w:val="ListParagraph"/>
        <w:numPr>
          <w:ilvl w:val="0"/>
          <w:numId w:val="4"/>
        </w:numPr>
        <w:spacing w:line="480" w:lineRule="auto"/>
        <w:jc w:val="both"/>
        <w:rPr>
          <w:b/>
          <w:bCs/>
          <w:sz w:val="32"/>
          <w:szCs w:val="32"/>
        </w:rPr>
      </w:pPr>
      <w:r w:rsidRPr="0069091D">
        <w:rPr>
          <w:b/>
          <w:bCs/>
          <w:sz w:val="32"/>
          <w:szCs w:val="32"/>
        </w:rPr>
        <w:t>Write a C Program to implement Priority Queue using Max Heap.</w:t>
      </w:r>
    </w:p>
    <w:p w14:paraId="3AE4FBD0" w14:textId="77777777" w:rsidR="00554556" w:rsidRDefault="00554556" w:rsidP="00554556">
      <w:pPr>
        <w:pStyle w:val="ListParagraph"/>
        <w:spacing w:line="480" w:lineRule="auto"/>
        <w:jc w:val="both"/>
        <w:rPr>
          <w:b/>
          <w:bCs/>
          <w:sz w:val="24"/>
          <w:szCs w:val="24"/>
        </w:rPr>
      </w:pPr>
    </w:p>
    <w:p w14:paraId="27CD6940" w14:textId="5248C043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4C04A90D" w14:textId="69D638FA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5A54C62E" w14:textId="0143BA1E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1E47B77D" w14:textId="4056FECB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6479828E" w14:textId="24926ACA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20177BC3" w14:textId="3FF39A0B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7F69664B" w14:textId="09864455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7EF838BB" w14:textId="13A5658F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4B35C9BC" w14:textId="77777777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0E4B854F" w14:textId="77777777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0245DF00" w14:textId="77777777" w:rsidR="00554556" w:rsidRPr="00BF6871" w:rsidRDefault="00554556" w:rsidP="00554556">
      <w:pPr>
        <w:jc w:val="center"/>
        <w:rPr>
          <w:b/>
          <w:bCs/>
          <w:i/>
          <w:iCs/>
          <w:sz w:val="36"/>
          <w:szCs w:val="36"/>
          <w:u w:val="single"/>
        </w:rPr>
      </w:pPr>
      <w:r w:rsidRPr="00BF6871">
        <w:rPr>
          <w:b/>
          <w:bCs/>
          <w:i/>
          <w:iCs/>
          <w:sz w:val="36"/>
          <w:szCs w:val="36"/>
          <w:u w:val="single"/>
        </w:rPr>
        <w:t>(Format to submit the assignment)</w:t>
      </w:r>
    </w:p>
    <w:p w14:paraId="4D88B86C" w14:textId="77777777" w:rsidR="00554556" w:rsidRPr="001A737D" w:rsidRDefault="00554556" w:rsidP="00554556">
      <w:pPr>
        <w:jc w:val="center"/>
        <w:rPr>
          <w:b/>
          <w:bCs/>
          <w:sz w:val="48"/>
          <w:szCs w:val="48"/>
        </w:rPr>
      </w:pPr>
      <w:r w:rsidRPr="001A737D">
        <w:rPr>
          <w:b/>
          <w:bCs/>
          <w:sz w:val="48"/>
          <w:szCs w:val="48"/>
        </w:rPr>
        <w:t>CS3130 (Design and Analysis of Algorithm Lab)</w:t>
      </w:r>
    </w:p>
    <w:p w14:paraId="1117F4A3" w14:textId="6B58F0A8" w:rsidR="00554556" w:rsidRPr="001A737D" w:rsidRDefault="00554556" w:rsidP="00554556">
      <w:pPr>
        <w:jc w:val="center"/>
        <w:rPr>
          <w:b/>
          <w:bCs/>
          <w:sz w:val="48"/>
          <w:szCs w:val="48"/>
        </w:rPr>
      </w:pPr>
      <w:r w:rsidRPr="001A737D">
        <w:rPr>
          <w:b/>
          <w:bCs/>
          <w:sz w:val="48"/>
          <w:szCs w:val="48"/>
        </w:rPr>
        <w:t xml:space="preserve">Assignment No. </w:t>
      </w:r>
      <w:r w:rsidR="00C5358C">
        <w:rPr>
          <w:b/>
          <w:bCs/>
          <w:sz w:val="48"/>
          <w:szCs w:val="48"/>
        </w:rPr>
        <w:t>6</w:t>
      </w:r>
      <w:r w:rsidRPr="001A737D">
        <w:rPr>
          <w:b/>
          <w:bCs/>
          <w:sz w:val="48"/>
          <w:szCs w:val="48"/>
        </w:rPr>
        <w:t xml:space="preserve"> (Date:  </w:t>
      </w:r>
      <w:r w:rsidR="00E16A2C">
        <w:rPr>
          <w:b/>
          <w:bCs/>
          <w:sz w:val="48"/>
          <w:szCs w:val="48"/>
        </w:rPr>
        <w:t xml:space="preserve">               </w:t>
      </w:r>
      <w:r w:rsidRPr="001A737D">
        <w:rPr>
          <w:b/>
          <w:bCs/>
          <w:sz w:val="48"/>
          <w:szCs w:val="48"/>
        </w:rPr>
        <w:t>)</w:t>
      </w:r>
    </w:p>
    <w:p w14:paraId="5F10BCD2" w14:textId="77777777" w:rsidR="00554556" w:rsidRDefault="00554556" w:rsidP="00554556">
      <w:pPr>
        <w:rPr>
          <w:sz w:val="36"/>
          <w:szCs w:val="36"/>
        </w:rPr>
      </w:pPr>
    </w:p>
    <w:p w14:paraId="2028B98E" w14:textId="77777777" w:rsidR="00554556" w:rsidRDefault="00554556" w:rsidP="00554556">
      <w:pPr>
        <w:rPr>
          <w:sz w:val="36"/>
          <w:szCs w:val="36"/>
        </w:rPr>
      </w:pPr>
      <w:r>
        <w:rPr>
          <w:sz w:val="36"/>
          <w:szCs w:val="36"/>
        </w:rPr>
        <w:t xml:space="preserve">Name: </w:t>
      </w:r>
    </w:p>
    <w:p w14:paraId="55633A53" w14:textId="77777777" w:rsidR="00554556" w:rsidRDefault="00554556" w:rsidP="00554556">
      <w:pPr>
        <w:rPr>
          <w:sz w:val="36"/>
          <w:szCs w:val="36"/>
        </w:rPr>
      </w:pPr>
      <w:r>
        <w:rPr>
          <w:sz w:val="36"/>
          <w:szCs w:val="36"/>
        </w:rPr>
        <w:t xml:space="preserve">Registration: </w:t>
      </w:r>
    </w:p>
    <w:p w14:paraId="5AC175C4" w14:textId="77777777" w:rsidR="00554556" w:rsidRDefault="00554556" w:rsidP="00554556">
      <w:pPr>
        <w:rPr>
          <w:sz w:val="36"/>
          <w:szCs w:val="36"/>
        </w:rPr>
      </w:pPr>
    </w:p>
    <w:p w14:paraId="4ACFC475" w14:textId="77777777" w:rsidR="00554556" w:rsidRDefault="00554556" w:rsidP="00554556">
      <w:pPr>
        <w:rPr>
          <w:sz w:val="36"/>
          <w:szCs w:val="36"/>
        </w:rPr>
      </w:pPr>
      <w:r>
        <w:rPr>
          <w:sz w:val="36"/>
          <w:szCs w:val="36"/>
        </w:rPr>
        <w:t>C Program Code:</w:t>
      </w:r>
    </w:p>
    <w:p w14:paraId="1FB097B2" w14:textId="77777777" w:rsidR="00554556" w:rsidRDefault="00554556" w:rsidP="00554556">
      <w:pPr>
        <w:ind w:firstLine="720"/>
        <w:rPr>
          <w:sz w:val="36"/>
          <w:szCs w:val="36"/>
        </w:rPr>
      </w:pPr>
      <w:r>
        <w:rPr>
          <w:sz w:val="36"/>
          <w:szCs w:val="36"/>
        </w:rPr>
        <w:t>Output:</w:t>
      </w:r>
    </w:p>
    <w:p w14:paraId="54B83D50" w14:textId="77777777" w:rsidR="00554556" w:rsidRDefault="00554556" w:rsidP="00554556">
      <w:pPr>
        <w:rPr>
          <w:sz w:val="36"/>
          <w:szCs w:val="36"/>
        </w:rPr>
      </w:pPr>
    </w:p>
    <w:p w14:paraId="3A4B992F" w14:textId="77777777" w:rsidR="00554556" w:rsidRPr="00444AD4" w:rsidRDefault="00554556" w:rsidP="00554556">
      <w:pPr>
        <w:spacing w:line="480" w:lineRule="auto"/>
        <w:ind w:left="360"/>
        <w:jc w:val="both"/>
        <w:rPr>
          <w:sz w:val="32"/>
          <w:szCs w:val="32"/>
        </w:rPr>
      </w:pPr>
    </w:p>
    <w:p w14:paraId="014078CB" w14:textId="77777777" w:rsidR="00554556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2166B99F" w14:textId="77777777" w:rsidR="00554556" w:rsidRPr="003A6D6A" w:rsidRDefault="00554556" w:rsidP="00554556">
      <w:pPr>
        <w:spacing w:line="480" w:lineRule="auto"/>
        <w:jc w:val="both"/>
        <w:rPr>
          <w:sz w:val="24"/>
          <w:szCs w:val="24"/>
        </w:rPr>
      </w:pPr>
    </w:p>
    <w:p w14:paraId="29076745" w14:textId="6213DE06" w:rsidR="00E57E52" w:rsidRPr="00554556" w:rsidRDefault="00E57E52" w:rsidP="00554556"/>
    <w:sectPr w:rsidR="00E57E52" w:rsidRPr="0055455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">
    <w:altName w:val="Book Antiqua"/>
    <w:charset w:val="00"/>
    <w:family w:val="roman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A1AB9"/>
    <w:multiLevelType w:val="hybridMultilevel"/>
    <w:tmpl w:val="CEA2AA7C"/>
    <w:lvl w:ilvl="0" w:tplc="391065B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680D3E"/>
    <w:multiLevelType w:val="hybridMultilevel"/>
    <w:tmpl w:val="3A88CB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471B38"/>
    <w:multiLevelType w:val="hybridMultilevel"/>
    <w:tmpl w:val="964C4788"/>
    <w:lvl w:ilvl="0" w:tplc="1C2E8256">
      <w:start w:val="1"/>
      <w:numFmt w:val="decimal"/>
      <w:lvlText w:val="%1."/>
      <w:lvlJc w:val="left"/>
      <w:pPr>
        <w:ind w:left="720" w:hanging="360"/>
      </w:pPr>
      <w:rPr>
        <w:rFonts w:ascii="Palatino" w:hAnsi="Palatino"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CB7B6A"/>
    <w:multiLevelType w:val="hybridMultilevel"/>
    <w:tmpl w:val="FC9454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B058B4"/>
    <w:multiLevelType w:val="hybridMultilevel"/>
    <w:tmpl w:val="613EE0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3szQxNrK0tDQytrRQ0lEKTi0uzszPAykwrwUAc1oWACwAAAA="/>
  </w:docVars>
  <w:rsids>
    <w:rsidRoot w:val="00240E82"/>
    <w:rsid w:val="00081E5F"/>
    <w:rsid w:val="00192A82"/>
    <w:rsid w:val="00240E82"/>
    <w:rsid w:val="003A1DC2"/>
    <w:rsid w:val="004870B9"/>
    <w:rsid w:val="00514526"/>
    <w:rsid w:val="00554556"/>
    <w:rsid w:val="006701FC"/>
    <w:rsid w:val="0069091D"/>
    <w:rsid w:val="00754EB1"/>
    <w:rsid w:val="00795C3B"/>
    <w:rsid w:val="007A1C7C"/>
    <w:rsid w:val="008537A9"/>
    <w:rsid w:val="009140DD"/>
    <w:rsid w:val="009C2C59"/>
    <w:rsid w:val="009F4A8F"/>
    <w:rsid w:val="009F584C"/>
    <w:rsid w:val="00AB733E"/>
    <w:rsid w:val="00AC7331"/>
    <w:rsid w:val="00AE4002"/>
    <w:rsid w:val="00AE4F51"/>
    <w:rsid w:val="00BD78E0"/>
    <w:rsid w:val="00C5358C"/>
    <w:rsid w:val="00CA17BF"/>
    <w:rsid w:val="00DE3B53"/>
    <w:rsid w:val="00E16A2C"/>
    <w:rsid w:val="00E57E52"/>
    <w:rsid w:val="00E63157"/>
    <w:rsid w:val="00E74867"/>
    <w:rsid w:val="00EF4C07"/>
    <w:rsid w:val="00F0799A"/>
    <w:rsid w:val="00FA32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A231CF"/>
  <w15:chartTrackingRefBased/>
  <w15:docId w15:val="{A0A1E7BB-2CE3-4931-9CBE-94B86DE341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45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7E5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A841E47212DF646A9C2D949A68AD680" ma:contentTypeVersion="3" ma:contentTypeDescription="Create a new document." ma:contentTypeScope="" ma:versionID="f01cd0cb77d6140ed0e17b7ee89474ff">
  <xsd:schema xmlns:xsd="http://www.w3.org/2001/XMLSchema" xmlns:xs="http://www.w3.org/2001/XMLSchema" xmlns:p="http://schemas.microsoft.com/office/2006/metadata/properties" xmlns:ns2="57f71407-4206-4051-809a-b65900845d68" targetNamespace="http://schemas.microsoft.com/office/2006/metadata/properties" ma:root="true" ma:fieldsID="7b4b06414bba20f630e33e37507fcb1d" ns2:_="">
    <xsd:import namespace="57f71407-4206-4051-809a-b65900845d68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f71407-4206-4051-809a-b65900845d68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57f71407-4206-4051-809a-b65900845d68" xsi:nil="true"/>
  </documentManagement>
</p:properties>
</file>

<file path=customXml/itemProps1.xml><?xml version="1.0" encoding="utf-8"?>
<ds:datastoreItem xmlns:ds="http://schemas.openxmlformats.org/officeDocument/2006/customXml" ds:itemID="{63BBB54B-8C7C-4F95-87E6-C465660A1AD9}"/>
</file>

<file path=customXml/itemProps2.xml><?xml version="1.0" encoding="utf-8"?>
<ds:datastoreItem xmlns:ds="http://schemas.openxmlformats.org/officeDocument/2006/customXml" ds:itemID="{C260432A-013B-427A-BE6F-AC440AF66BDB}"/>
</file>

<file path=customXml/itemProps3.xml><?xml version="1.0" encoding="utf-8"?>
<ds:datastoreItem xmlns:ds="http://schemas.openxmlformats.org/officeDocument/2006/customXml" ds:itemID="{52B4E798-59E0-41E9-B136-8D3CBC7D5532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65</Words>
  <Characters>37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pal Singh Kushwaha [MU - Jaipur]</dc:creator>
  <cp:keywords/>
  <dc:description/>
  <cp:lastModifiedBy>Satpal Singh Kushwaha [MU - Jaipur]</cp:lastModifiedBy>
  <cp:revision>21</cp:revision>
  <cp:lastPrinted>2021-01-22T06:33:00Z</cp:lastPrinted>
  <dcterms:created xsi:type="dcterms:W3CDTF">2021-01-22T06:10:00Z</dcterms:created>
  <dcterms:modified xsi:type="dcterms:W3CDTF">2021-11-25T04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A841E47212DF646A9C2D949A68AD680</vt:lpwstr>
  </property>
</Properties>
</file>